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Pr="0093318F" w:rsidRDefault="00E74BDF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szCs w:val="22"/>
        </w:rPr>
      </w:pPr>
      <w:r>
        <w:rPr>
          <w:rFonts w:ascii="Arial Narrow" w:eastAsia="Times New Roman" w:hAnsi="Arial Narrow" w:cs="Times New Roman"/>
          <w:szCs w:val="22"/>
        </w:rPr>
        <w:t>FORMATION OF DOCTORAL COMMITTEE</w:t>
      </w:r>
    </w:p>
    <w:p w:rsidR="006431C9" w:rsidRPr="00133512" w:rsidRDefault="006431C9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</w:p>
    <w:p w:rsidR="009B6901" w:rsidRPr="009D2697" w:rsidRDefault="009B6901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</w:p>
    <w:tbl>
      <w:tblPr>
        <w:tblW w:w="10008" w:type="dxa"/>
        <w:tblLayout w:type="fixed"/>
        <w:tblLook w:val="04A0" w:firstRow="1" w:lastRow="0" w:firstColumn="1" w:lastColumn="0" w:noHBand="0" w:noVBand="1"/>
      </w:tblPr>
      <w:tblGrid>
        <w:gridCol w:w="468"/>
        <w:gridCol w:w="1260"/>
        <w:gridCol w:w="360"/>
        <w:gridCol w:w="1080"/>
        <w:gridCol w:w="180"/>
        <w:gridCol w:w="90"/>
        <w:gridCol w:w="270"/>
        <w:gridCol w:w="270"/>
        <w:gridCol w:w="1080"/>
        <w:gridCol w:w="180"/>
        <w:gridCol w:w="360"/>
        <w:gridCol w:w="270"/>
        <w:gridCol w:w="120"/>
        <w:gridCol w:w="735"/>
        <w:gridCol w:w="225"/>
        <w:gridCol w:w="450"/>
        <w:gridCol w:w="360"/>
        <w:gridCol w:w="720"/>
        <w:gridCol w:w="270"/>
        <w:gridCol w:w="540"/>
        <w:gridCol w:w="450"/>
        <w:gridCol w:w="270"/>
      </w:tblGrid>
      <w:tr w:rsidR="006431C9" w:rsidRPr="00DA0417" w:rsidTr="00C02FE2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6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91C0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91C0D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cademic D</w:t>
            </w:r>
            <w:r w:rsidR="00FF7E8B">
              <w:rPr>
                <w:rFonts w:ascii="Arial Narrow" w:eastAsia="Times New Roman" w:hAnsi="Arial Narrow" w:cs="Times New Roman"/>
                <w:b w:val="0"/>
                <w:szCs w:val="22"/>
              </w:rPr>
              <w:t>ivision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570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A14198" w:rsidRPr="00DA0417" w:rsidTr="00091C0D">
        <w:tc>
          <w:tcPr>
            <w:tcW w:w="468" w:type="dxa"/>
            <w:tcBorders>
              <w:top w:val="single" w:sz="4" w:space="0" w:color="auto"/>
            </w:tcBorders>
          </w:tcPr>
          <w:p w:rsidR="00A14198" w:rsidRPr="00DA0417" w:rsidRDefault="00A14198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</w:tcBorders>
          </w:tcPr>
          <w:p w:rsidR="00A14198" w:rsidRPr="00091C0D" w:rsidRDefault="00A14198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Joined PhD </w:t>
            </w:r>
            <w:proofErr w:type="spell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gramme</w:t>
            </w:r>
            <w:proofErr w:type="spell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during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A14198" w:rsidRPr="00DA0417" w:rsidRDefault="00A14198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3285" w:type="dxa"/>
            <w:gridSpan w:val="8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A14198" w:rsidRDefault="00A14198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DD Semester</w:t>
            </w:r>
          </w:p>
        </w:tc>
        <w:tc>
          <w:tcPr>
            <w:tcW w:w="3285" w:type="dxa"/>
            <w:gridSpan w:val="8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A14198" w:rsidRPr="00DA0417" w:rsidRDefault="00A14198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VEN Semester</w:t>
            </w:r>
          </w:p>
        </w:tc>
      </w:tr>
      <w:tr w:rsidR="00091C0D" w:rsidRPr="00DA0417" w:rsidTr="00391E9D">
        <w:tc>
          <w:tcPr>
            <w:tcW w:w="468" w:type="dxa"/>
            <w:tcBorders>
              <w:bottom w:val="single" w:sz="4" w:space="0" w:color="auto"/>
            </w:tcBorders>
          </w:tcPr>
          <w:p w:rsidR="00091C0D" w:rsidRPr="00DA0417" w:rsidRDefault="00091C0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091C0D" w:rsidRDefault="00091C0D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(Put a Tick Mark</w:t>
            </w:r>
            <w:r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  <w:r w:rsidRPr="004E3CB4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91C0D" w:rsidRPr="00DA0417" w:rsidRDefault="00091C0D" w:rsidP="00E55C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85" w:type="dxa"/>
            <w:gridSpan w:val="8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1C0D" w:rsidRDefault="00091C0D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85" w:type="dxa"/>
            <w:gridSpan w:val="8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1C0D" w:rsidRDefault="00091C0D" w:rsidP="00A141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43C0" w:rsidRPr="00DA0417" w:rsidTr="004D402E">
        <w:trPr>
          <w:gridAfter w:val="2"/>
          <w:wAfter w:w="720" w:type="dxa"/>
        </w:trPr>
        <w:tc>
          <w:tcPr>
            <w:tcW w:w="468" w:type="dxa"/>
          </w:tcPr>
          <w:p w:rsidR="00D243C0" w:rsidRPr="00DA0417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3510" w:type="dxa"/>
            <w:gridSpan w:val="7"/>
            <w:vMerge w:val="restart"/>
            <w:tcBorders>
              <w:right w:val="single" w:sz="4" w:space="0" w:color="auto"/>
            </w:tcBorders>
          </w:tcPr>
          <w:p w:rsidR="00D243C0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esent Type/Category of the Student:</w:t>
            </w:r>
          </w:p>
          <w:p w:rsidR="00D243C0" w:rsidRPr="003C7665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Put a Tick mark </w:t>
            </w:r>
            <w:r w:rsidRPr="00136892">
              <w:rPr>
                <w:rFonts w:ascii="Arial Narrow" w:eastAsia="Times New Roman" w:hAnsi="Arial Narrow" w:cs="Times New Roman"/>
                <w:szCs w:val="22"/>
              </w:rPr>
              <w:sym w:font="Wingdings" w:char="F0FC"/>
            </w:r>
            <w:r w:rsidR="00BB6831"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  <w:r w:rsidR="00BB6831" w:rsidRPr="003C7665">
              <w:rPr>
                <w:rFonts w:ascii="Arial Narrow" w:eastAsia="Times New Roman" w:hAnsi="Arial Narrow" w:cs="Times New Roman"/>
                <w:b w:val="0"/>
                <w:szCs w:val="22"/>
              </w:rPr>
              <w:t>in the appropriate</w:t>
            </w:r>
          </w:p>
          <w:p w:rsidR="00BB6831" w:rsidRDefault="00BB6831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3C7665">
              <w:rPr>
                <w:rFonts w:ascii="Arial Narrow" w:eastAsia="Times New Roman" w:hAnsi="Arial Narrow" w:cs="Times New Roman"/>
                <w:b w:val="0"/>
                <w:szCs w:val="22"/>
              </w:rPr>
              <w:t>Boxes</w:t>
            </w:r>
          </w:p>
        </w:tc>
        <w:tc>
          <w:tcPr>
            <w:tcW w:w="2010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Full Time</w:t>
            </w:r>
          </w:p>
        </w:tc>
        <w:tc>
          <w:tcPr>
            <w:tcW w:w="141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D243C0" w:rsidRDefault="00D243C0" w:rsidP="00656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art Time</w:t>
            </w:r>
          </w:p>
        </w:tc>
      </w:tr>
      <w:tr w:rsidR="00D243C0" w:rsidRPr="00DA0417" w:rsidTr="004D402E">
        <w:trPr>
          <w:gridAfter w:val="2"/>
          <w:wAfter w:w="720" w:type="dxa"/>
        </w:trPr>
        <w:tc>
          <w:tcPr>
            <w:tcW w:w="468" w:type="dxa"/>
          </w:tcPr>
          <w:p w:rsidR="00D243C0" w:rsidRDefault="00D243C0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510" w:type="dxa"/>
            <w:gridSpan w:val="7"/>
            <w:vMerge/>
            <w:tcBorders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010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41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43C0" w:rsidRDefault="00D243C0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127D3D">
        <w:trPr>
          <w:trHeight w:val="56"/>
        </w:trPr>
        <w:tc>
          <w:tcPr>
            <w:tcW w:w="468" w:type="dxa"/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1"/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537815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gular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ponsored</w:t>
            </w: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lf-Financed</w:t>
            </w: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Project-Staff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External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QIP</w:t>
            </w:r>
            <w:r w:rsidR="00537815">
              <w:rPr>
                <w:rFonts w:ascii="Arial Narrow" w:eastAsia="Times New Roman" w:hAnsi="Arial Narrow" w:cs="Times New Roman"/>
                <w:b w:val="0"/>
                <w:szCs w:val="22"/>
              </w:rPr>
              <w:t>/</w:t>
            </w:r>
            <w:r w:rsidR="00537815" w:rsidRPr="00537815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Other</w:t>
            </w: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537815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4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537815">
        <w:tc>
          <w:tcPr>
            <w:tcW w:w="468" w:type="dxa"/>
            <w:tcBorders>
              <w:right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35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10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9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27D3D" w:rsidRDefault="00127D3D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27D3D" w:rsidRPr="00DA0417" w:rsidTr="007D046C">
        <w:tc>
          <w:tcPr>
            <w:tcW w:w="468" w:type="dxa"/>
            <w:tcBorders>
              <w:bottom w:val="single" w:sz="4" w:space="0" w:color="auto"/>
            </w:tcBorders>
          </w:tcPr>
          <w:p w:rsidR="00127D3D" w:rsidRDefault="00127D3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1"/>
            <w:tcBorders>
              <w:bottom w:val="single" w:sz="4" w:space="0" w:color="auto"/>
            </w:tcBorders>
          </w:tcPr>
          <w:p w:rsidR="00127D3D" w:rsidRDefault="00127D3D" w:rsidP="00E74B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4433AC" w:rsidRPr="00DA0417" w:rsidTr="007D046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4E0E8E" w:rsidP="00127D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4433AC"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4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4E0E8E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Doctoral Committee (DC) Members</w:t>
            </w:r>
            <w:r w:rsidR="00666F0C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</w:tr>
      <w:tr w:rsidR="007D046C" w:rsidRPr="00DA0417" w:rsidTr="00233F2C">
        <w:tc>
          <w:tcPr>
            <w:tcW w:w="2088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7D046C" w:rsidRPr="00ED7ECC" w:rsidRDefault="007D046C" w:rsidP="00ED7E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bookmarkStart w:id="0" w:name="_GoBack" w:colFirst="3" w:colLast="3"/>
            <w:r w:rsidRPr="00ED7ECC">
              <w:rPr>
                <w:rFonts w:ascii="Arial Narrow" w:eastAsia="Times New Roman" w:hAnsi="Arial Narrow" w:cs="Times New Roman"/>
                <w:szCs w:val="22"/>
              </w:rPr>
              <w:t>Role in DC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046C" w:rsidRPr="00ED7ECC" w:rsidRDefault="007D046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Name</w:t>
            </w: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7D046C" w:rsidRPr="00ED7ECC" w:rsidRDefault="00233F2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Designation &amp; Department/ Center</w:t>
            </w: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D046C" w:rsidRPr="00ED7ECC" w:rsidRDefault="007D046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D7ECC">
              <w:rPr>
                <w:rFonts w:ascii="Arial Narrow" w:eastAsia="Times New Roman" w:hAnsi="Arial Narrow" w:cs="Times New Roman"/>
                <w:szCs w:val="22"/>
              </w:rPr>
              <w:t>Signature</w:t>
            </w:r>
          </w:p>
        </w:tc>
      </w:tr>
      <w:bookmarkEnd w:id="0"/>
      <w:tr w:rsidR="007D046C" w:rsidRPr="00DA0417" w:rsidTr="00233F2C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Chairperson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D046C" w:rsidRPr="00DA0417" w:rsidTr="00233F2C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Member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D046C" w:rsidRPr="00DA0417" w:rsidTr="00233F2C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DFF" w:rsidRPr="007D046C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Member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D046C" w:rsidRPr="00DA0417" w:rsidTr="00233F2C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Coordinating Supervisor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D046C" w:rsidRPr="00DA0417" w:rsidTr="00233F2C">
        <w:trPr>
          <w:trHeight w:val="576"/>
        </w:trPr>
        <w:tc>
          <w:tcPr>
            <w:tcW w:w="208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046C" w:rsidRPr="007D046C" w:rsidRDefault="007D046C" w:rsidP="00597A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Supervisor</w:t>
            </w:r>
            <w:r w:rsidR="009A33D3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/</w:t>
            </w:r>
            <w:r w:rsidR="000F2A3A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 </w:t>
            </w:r>
            <w:r w:rsidR="00597AA3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 xml:space="preserve">Local </w:t>
            </w:r>
            <w:r w:rsidRPr="007D046C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Supervisor*</w:t>
            </w:r>
            <w:r w:rsidR="009A33D3"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  <w:t>, if any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067B3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046C" w:rsidRPr="00DA0417" w:rsidRDefault="007D046C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E31622" w:rsidRPr="00DA0417" w:rsidTr="008952BA">
        <w:tc>
          <w:tcPr>
            <w:tcW w:w="468" w:type="dxa"/>
            <w:tcBorders>
              <w:top w:val="single" w:sz="4" w:space="0" w:color="auto"/>
            </w:tcBorders>
          </w:tcPr>
          <w:p w:rsidR="00E31622" w:rsidRPr="00DA0417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9540" w:type="dxa"/>
            <w:gridSpan w:val="21"/>
            <w:tcBorders>
              <w:top w:val="single" w:sz="4" w:space="0" w:color="auto"/>
            </w:tcBorders>
          </w:tcPr>
          <w:p w:rsidR="00E31622" w:rsidRPr="007D046C" w:rsidRDefault="004F5DFF" w:rsidP="004F5D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</w:pP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sym w:font="Symbol" w:char="F0B0"/>
            </w: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One member should be preferably from another department.  </w:t>
            </w:r>
            <w:r w:rsidR="007D046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* In case of external category student, </w:t>
            </w:r>
            <w:r w:rsidR="000F2A3A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the signature of</w:t>
            </w:r>
            <w:r w:rsidR="007D046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</w:t>
            </w:r>
            <w:r w:rsidR="00597AA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(</w:t>
            </w:r>
            <w:r w:rsidR="007D046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external</w:t>
            </w:r>
            <w:r w:rsidR="00597AA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) Local</w:t>
            </w:r>
            <w:r w:rsidR="007D046C" w:rsidRPr="007D046C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supervisor</w:t>
            </w:r>
            <w:r w:rsidR="00597AA3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</w:t>
            </w:r>
            <w:r w:rsidR="000F2A3A"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>is not required.</w:t>
            </w:r>
            <w:r>
              <w:rPr>
                <w:rFonts w:ascii="Arial Narrow" w:eastAsia="Times New Roman" w:hAnsi="Arial Narrow" w:cs="Times New Roman"/>
                <w:b w:val="0"/>
                <w:sz w:val="16"/>
                <w:szCs w:val="16"/>
              </w:rPr>
              <w:t xml:space="preserve">   </w:t>
            </w:r>
          </w:p>
        </w:tc>
      </w:tr>
      <w:tr w:rsidR="00E31622" w:rsidRPr="00DA0417" w:rsidTr="00E67EEF">
        <w:tc>
          <w:tcPr>
            <w:tcW w:w="468" w:type="dxa"/>
            <w:tcBorders>
              <w:bottom w:val="single" w:sz="4" w:space="0" w:color="auto"/>
            </w:tcBorders>
          </w:tcPr>
          <w:p w:rsidR="00E31622" w:rsidRPr="00DA0417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770" w:type="dxa"/>
            <w:gridSpan w:val="9"/>
            <w:tcBorders>
              <w:bottom w:val="single" w:sz="4" w:space="0" w:color="auto"/>
            </w:tcBorders>
          </w:tcPr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7D046C" w:rsidP="007D046C">
            <w:pPr>
              <w:tabs>
                <w:tab w:val="left" w:pos="916"/>
                <w:tab w:val="left" w:pos="2892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ab/>
            </w:r>
            <w:r>
              <w:rPr>
                <w:rFonts w:ascii="Arial Narrow" w:eastAsia="Times New Roman" w:hAnsi="Arial Narrow" w:cs="Times New Roman"/>
                <w:szCs w:val="22"/>
              </w:rPr>
              <w:tab/>
            </w: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7A35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Member Secretary, DPPC</w:t>
            </w:r>
          </w:p>
        </w:tc>
        <w:tc>
          <w:tcPr>
            <w:tcW w:w="4770" w:type="dxa"/>
            <w:gridSpan w:val="12"/>
            <w:tcBorders>
              <w:bottom w:val="single" w:sz="4" w:space="0" w:color="auto"/>
            </w:tcBorders>
          </w:tcPr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31622" w:rsidRPr="00E31622" w:rsidRDefault="007A358A" w:rsidP="007A35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    </w:t>
            </w:r>
            <w:r w:rsidR="005256D0">
              <w:rPr>
                <w:rFonts w:ascii="Arial Narrow" w:eastAsia="Times New Roman" w:hAnsi="Arial Narrow" w:cs="Times New Roman"/>
                <w:szCs w:val="22"/>
              </w:rPr>
              <w:t xml:space="preserve">                   </w:t>
            </w:r>
            <w:r w:rsidR="00E31622" w:rsidRPr="00E31622">
              <w:rPr>
                <w:rFonts w:ascii="Arial Narrow" w:eastAsia="Times New Roman" w:hAnsi="Arial Narrow" w:cs="Times New Roman"/>
                <w:szCs w:val="22"/>
              </w:rPr>
              <w:t>Signature of Chairperson, DPPC</w:t>
            </w:r>
          </w:p>
          <w:p w:rsidR="00E31622" w:rsidRPr="00E31622" w:rsidRDefault="00E31622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E20F38" w:rsidRPr="00DA0417" w:rsidTr="00E67EEF">
        <w:tc>
          <w:tcPr>
            <w:tcW w:w="468" w:type="dxa"/>
            <w:tcBorders>
              <w:top w:val="single" w:sz="4" w:space="0" w:color="auto"/>
            </w:tcBorders>
          </w:tcPr>
          <w:p w:rsidR="00E20F38" w:rsidRPr="00DA0417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00" w:type="dxa"/>
            <w:gridSpan w:val="11"/>
            <w:tcBorders>
              <w:top w:val="single" w:sz="4" w:space="0" w:color="auto"/>
            </w:tcBorders>
          </w:tcPr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Dealing Staff of Academic </w:t>
            </w:r>
            <w:r w:rsidR="00C01447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 w:rsidR="007A358A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140" w:type="dxa"/>
            <w:gridSpan w:val="10"/>
            <w:tcBorders>
              <w:top w:val="single" w:sz="4" w:space="0" w:color="auto"/>
            </w:tcBorders>
          </w:tcPr>
          <w:p w:rsidR="00E67EEF" w:rsidRDefault="00E67EEF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:rsidR="00E20F38" w:rsidRPr="00E31622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E20F38" w:rsidRDefault="00E20F38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20F38" w:rsidRPr="00DA0417" w:rsidRDefault="00E903EE" w:rsidP="009575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C01447" w:rsidRPr="00FE01BE" w:rsidRDefault="00C01447" w:rsidP="00FB2F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sectPr w:rsidR="00C01447" w:rsidRPr="00FE01BE" w:rsidSect="005D34EB">
      <w:headerReference w:type="default" r:id="rId7"/>
      <w:footerReference w:type="default" r:id="rId8"/>
      <w:pgSz w:w="11909" w:h="16834" w:code="9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5650" w:rsidRDefault="00975650" w:rsidP="00E7233E">
      <w:r>
        <w:separator/>
      </w:r>
    </w:p>
  </w:endnote>
  <w:endnote w:type="continuationSeparator" w:id="0">
    <w:p w:rsidR="00975650" w:rsidRDefault="00975650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04D4" w:rsidRPr="00361C25" w:rsidRDefault="00D704D4" w:rsidP="00CA5B01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After the signature of the </w:t>
    </w:r>
    <w:proofErr w:type="spellStart"/>
    <w:r w:rsidR="005256D0" w:rsidRPr="005256D0">
      <w:rPr>
        <w:b w:val="0"/>
        <w:bCs w:val="0"/>
        <w:color w:val="999999"/>
        <w:sz w:val="16"/>
        <w:szCs w:val="16"/>
      </w:rPr>
      <w:t>ADoAR</w:t>
    </w:r>
    <w:proofErr w:type="spellEnd"/>
    <w:r w:rsidR="005256D0" w:rsidRPr="005256D0">
      <w:rPr>
        <w:b w:val="0"/>
        <w:bCs w:val="0"/>
        <w:color w:val="999999"/>
        <w:sz w:val="16"/>
        <w:szCs w:val="16"/>
      </w:rPr>
      <w:t>/</w:t>
    </w:r>
    <w:proofErr w:type="spellStart"/>
    <w:r w:rsidR="005256D0" w:rsidRPr="005256D0">
      <w:rPr>
        <w:b w:val="0"/>
        <w:bCs w:val="0"/>
        <w:color w:val="999999"/>
        <w:sz w:val="16"/>
        <w:szCs w:val="16"/>
      </w:rPr>
      <w:t>DoAR</w:t>
    </w:r>
    <w:proofErr w:type="spellEnd"/>
    <w:r>
      <w:rPr>
        <w:b w:val="0"/>
        <w:bCs w:val="0"/>
        <w:color w:val="999999"/>
        <w:sz w:val="16"/>
        <w:szCs w:val="16"/>
      </w:rPr>
      <w:t>, the original is to be kept in the personal file of the student in the Academic Research</w:t>
    </w:r>
    <w:r w:rsidR="007F7A4D">
      <w:rPr>
        <w:b w:val="0"/>
        <w:bCs w:val="0"/>
        <w:color w:val="999999"/>
        <w:sz w:val="16"/>
        <w:szCs w:val="16"/>
      </w:rPr>
      <w:t xml:space="preserve"> Section</w:t>
    </w:r>
    <w:r>
      <w:rPr>
        <w:b w:val="0"/>
        <w:bCs w:val="0"/>
        <w:color w:val="999999"/>
        <w:sz w:val="16"/>
        <w:szCs w:val="16"/>
      </w:rPr>
      <w:t>. A photocopy / scanned electronic copy is to be sent to the Supervisor(s) and to the</w:t>
    </w:r>
    <w:r w:rsidRPr="00B322F9">
      <w:rPr>
        <w:b w:val="0"/>
        <w:color w:val="999999"/>
        <w:sz w:val="16"/>
        <w:szCs w:val="16"/>
      </w:rPr>
      <w:t xml:space="preserve"> </w:t>
    </w:r>
    <w:r>
      <w:rPr>
        <w:b w:val="0"/>
        <w:color w:val="999999"/>
        <w:sz w:val="16"/>
        <w:szCs w:val="16"/>
      </w:rPr>
      <w:t>Chairperson, 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5650" w:rsidRDefault="00975650" w:rsidP="00E7233E">
      <w:r>
        <w:separator/>
      </w:r>
    </w:p>
  </w:footnote>
  <w:footnote w:type="continuationSeparator" w:id="0">
    <w:p w:rsidR="00975650" w:rsidRDefault="00975650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268"/>
      <w:gridCol w:w="788"/>
    </w:tblGrid>
    <w:tr w:rsidR="00D704D4" w:rsidRPr="00D11155" w:rsidTr="00D704D4">
      <w:trPr>
        <w:cantSplit/>
        <w:trHeight w:val="1166"/>
      </w:trPr>
      <w:tc>
        <w:tcPr>
          <w:tcW w:w="9268" w:type="dxa"/>
        </w:tcPr>
        <w:p w:rsidR="00D704D4" w:rsidRDefault="0017308E" w:rsidP="00D11155">
          <w:pPr>
            <w:pStyle w:val="Header"/>
            <w:ind w:left="-851"/>
            <w:jc w:val="center"/>
          </w:pPr>
          <w:r>
            <w:t xml:space="preserve">           </w:t>
          </w:r>
          <w:r w:rsidR="008757CB">
            <w:rPr>
              <w:noProof/>
            </w:rPr>
            <w:drawing>
              <wp:inline distT="0" distB="0" distL="0" distR="0">
                <wp:extent cx="5848350" cy="869950"/>
                <wp:effectExtent l="0" t="0" r="0" b="0"/>
                <wp:docPr id="1" name="Picture 1" descr="head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48350" cy="869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8" w:type="dxa"/>
          <w:shd w:val="clear" w:color="auto" w:fill="F2F2F2"/>
          <w:textDirection w:val="btLr"/>
        </w:tcPr>
        <w:p w:rsidR="00D704D4" w:rsidRPr="005316CB" w:rsidRDefault="00D704D4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 xml:space="preserve">PhD </w:t>
          </w:r>
          <w:r>
            <w:rPr>
              <w:rFonts w:ascii="Arial Narrow" w:hAnsi="Arial Narrow"/>
              <w:sz w:val="24"/>
              <w:szCs w:val="24"/>
            </w:rPr>
            <w:t>–</w:t>
          </w:r>
          <w:r w:rsidRPr="005316CB">
            <w:rPr>
              <w:rFonts w:ascii="Arial Narrow" w:hAnsi="Arial Narrow"/>
              <w:sz w:val="24"/>
              <w:szCs w:val="24"/>
            </w:rPr>
            <w:t xml:space="preserve"> </w:t>
          </w:r>
          <w:r w:rsidR="00B13A83">
            <w:rPr>
              <w:rFonts w:ascii="Arial Narrow" w:hAnsi="Arial Narrow"/>
              <w:sz w:val="24"/>
              <w:szCs w:val="24"/>
            </w:rPr>
            <w:t>2</w:t>
          </w:r>
        </w:p>
        <w:p w:rsidR="00D704D4" w:rsidRPr="00D11155" w:rsidRDefault="00D704D4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D704D4" w:rsidRDefault="00D704D4" w:rsidP="000E08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TA2NDEyMjaytLRQ0lEKTi0uzszPAykwrAUAXk3vVCwAAAA="/>
  </w:docVars>
  <w:rsids>
    <w:rsidRoot w:val="008B717C"/>
    <w:rsid w:val="00001448"/>
    <w:rsid w:val="00003876"/>
    <w:rsid w:val="000123A9"/>
    <w:rsid w:val="00015E73"/>
    <w:rsid w:val="000202D2"/>
    <w:rsid w:val="00027C0B"/>
    <w:rsid w:val="00043E90"/>
    <w:rsid w:val="00091C0D"/>
    <w:rsid w:val="000B28F2"/>
    <w:rsid w:val="000E0843"/>
    <w:rsid w:val="000E2153"/>
    <w:rsid w:val="000E3801"/>
    <w:rsid w:val="000F2A3A"/>
    <w:rsid w:val="00105567"/>
    <w:rsid w:val="00106AB6"/>
    <w:rsid w:val="0012056B"/>
    <w:rsid w:val="00123BCB"/>
    <w:rsid w:val="00127D3D"/>
    <w:rsid w:val="00133512"/>
    <w:rsid w:val="001344FE"/>
    <w:rsid w:val="00136892"/>
    <w:rsid w:val="00136BA1"/>
    <w:rsid w:val="00160E55"/>
    <w:rsid w:val="0017308E"/>
    <w:rsid w:val="00182E3B"/>
    <w:rsid w:val="00187AB7"/>
    <w:rsid w:val="00190950"/>
    <w:rsid w:val="001A0DAE"/>
    <w:rsid w:val="001A6118"/>
    <w:rsid w:val="001C5B45"/>
    <w:rsid w:val="001D2434"/>
    <w:rsid w:val="00200A5B"/>
    <w:rsid w:val="002266EC"/>
    <w:rsid w:val="00233F2C"/>
    <w:rsid w:val="00255952"/>
    <w:rsid w:val="00256896"/>
    <w:rsid w:val="0026614B"/>
    <w:rsid w:val="002707E9"/>
    <w:rsid w:val="00276813"/>
    <w:rsid w:val="00292C3C"/>
    <w:rsid w:val="002A3C8F"/>
    <w:rsid w:val="002B3C53"/>
    <w:rsid w:val="002B538E"/>
    <w:rsid w:val="002C2335"/>
    <w:rsid w:val="002C3FC4"/>
    <w:rsid w:val="002C53BF"/>
    <w:rsid w:val="002D4EFD"/>
    <w:rsid w:val="002E03A0"/>
    <w:rsid w:val="002E5DBC"/>
    <w:rsid w:val="002E6E9B"/>
    <w:rsid w:val="002F1E24"/>
    <w:rsid w:val="002F21C0"/>
    <w:rsid w:val="002F25E5"/>
    <w:rsid w:val="0031460F"/>
    <w:rsid w:val="003262D9"/>
    <w:rsid w:val="00326F42"/>
    <w:rsid w:val="00331177"/>
    <w:rsid w:val="003578EF"/>
    <w:rsid w:val="00363C07"/>
    <w:rsid w:val="00376F83"/>
    <w:rsid w:val="00384BEB"/>
    <w:rsid w:val="00390C43"/>
    <w:rsid w:val="00391E9D"/>
    <w:rsid w:val="0039261B"/>
    <w:rsid w:val="00394625"/>
    <w:rsid w:val="00397A8B"/>
    <w:rsid w:val="003A3BEA"/>
    <w:rsid w:val="003B1BEE"/>
    <w:rsid w:val="003C686B"/>
    <w:rsid w:val="003C7665"/>
    <w:rsid w:val="003D1459"/>
    <w:rsid w:val="003D387C"/>
    <w:rsid w:val="003E2AD3"/>
    <w:rsid w:val="003F0945"/>
    <w:rsid w:val="003F50CC"/>
    <w:rsid w:val="00402225"/>
    <w:rsid w:val="00430673"/>
    <w:rsid w:val="00431C9A"/>
    <w:rsid w:val="0043482C"/>
    <w:rsid w:val="004433AC"/>
    <w:rsid w:val="004459C8"/>
    <w:rsid w:val="00461C80"/>
    <w:rsid w:val="004652A4"/>
    <w:rsid w:val="00473E91"/>
    <w:rsid w:val="004870AF"/>
    <w:rsid w:val="00492B63"/>
    <w:rsid w:val="004A446F"/>
    <w:rsid w:val="004B2985"/>
    <w:rsid w:val="004B5852"/>
    <w:rsid w:val="004C3B85"/>
    <w:rsid w:val="004D402E"/>
    <w:rsid w:val="004E0E8E"/>
    <w:rsid w:val="004E1ED3"/>
    <w:rsid w:val="004E4E28"/>
    <w:rsid w:val="004F0A88"/>
    <w:rsid w:val="004F5DFF"/>
    <w:rsid w:val="00506A74"/>
    <w:rsid w:val="00510561"/>
    <w:rsid w:val="005138C9"/>
    <w:rsid w:val="0051569E"/>
    <w:rsid w:val="005256D0"/>
    <w:rsid w:val="005316CB"/>
    <w:rsid w:val="00537815"/>
    <w:rsid w:val="00537A83"/>
    <w:rsid w:val="00551C59"/>
    <w:rsid w:val="005902B1"/>
    <w:rsid w:val="00592987"/>
    <w:rsid w:val="00597AA3"/>
    <w:rsid w:val="005A0DCC"/>
    <w:rsid w:val="005A2871"/>
    <w:rsid w:val="005D34EB"/>
    <w:rsid w:val="005D7F39"/>
    <w:rsid w:val="006027F8"/>
    <w:rsid w:val="0061485C"/>
    <w:rsid w:val="006431C9"/>
    <w:rsid w:val="00656C62"/>
    <w:rsid w:val="006615DE"/>
    <w:rsid w:val="00663009"/>
    <w:rsid w:val="00666F0C"/>
    <w:rsid w:val="00670BA2"/>
    <w:rsid w:val="006941AC"/>
    <w:rsid w:val="006C0AC7"/>
    <w:rsid w:val="006C2022"/>
    <w:rsid w:val="006D0370"/>
    <w:rsid w:val="006D5051"/>
    <w:rsid w:val="006F1BF3"/>
    <w:rsid w:val="00712453"/>
    <w:rsid w:val="00726999"/>
    <w:rsid w:val="0074052D"/>
    <w:rsid w:val="007575AE"/>
    <w:rsid w:val="00764B37"/>
    <w:rsid w:val="00783BC6"/>
    <w:rsid w:val="00797FDE"/>
    <w:rsid w:val="007A358A"/>
    <w:rsid w:val="007A569B"/>
    <w:rsid w:val="007B4C6E"/>
    <w:rsid w:val="007B5BB4"/>
    <w:rsid w:val="007C08CA"/>
    <w:rsid w:val="007D0022"/>
    <w:rsid w:val="007D046C"/>
    <w:rsid w:val="007D442C"/>
    <w:rsid w:val="007F0B3F"/>
    <w:rsid w:val="007F5DC8"/>
    <w:rsid w:val="007F7A4D"/>
    <w:rsid w:val="008152AB"/>
    <w:rsid w:val="008239AA"/>
    <w:rsid w:val="0085427D"/>
    <w:rsid w:val="00856D04"/>
    <w:rsid w:val="008756FF"/>
    <w:rsid w:val="008757CB"/>
    <w:rsid w:val="00875CBD"/>
    <w:rsid w:val="008952BA"/>
    <w:rsid w:val="008A4CFE"/>
    <w:rsid w:val="008B04B7"/>
    <w:rsid w:val="008B717C"/>
    <w:rsid w:val="008C1713"/>
    <w:rsid w:val="008D0E2D"/>
    <w:rsid w:val="008D6777"/>
    <w:rsid w:val="008F1408"/>
    <w:rsid w:val="009044A0"/>
    <w:rsid w:val="00913508"/>
    <w:rsid w:val="00916F6A"/>
    <w:rsid w:val="009178CC"/>
    <w:rsid w:val="0093318F"/>
    <w:rsid w:val="00945A48"/>
    <w:rsid w:val="009575B6"/>
    <w:rsid w:val="00975650"/>
    <w:rsid w:val="00984AC5"/>
    <w:rsid w:val="009879CE"/>
    <w:rsid w:val="009A33D3"/>
    <w:rsid w:val="009B6901"/>
    <w:rsid w:val="009C04E4"/>
    <w:rsid w:val="009D2697"/>
    <w:rsid w:val="009F55F5"/>
    <w:rsid w:val="00A14198"/>
    <w:rsid w:val="00A16009"/>
    <w:rsid w:val="00A16D05"/>
    <w:rsid w:val="00A2531A"/>
    <w:rsid w:val="00A615E6"/>
    <w:rsid w:val="00A642E3"/>
    <w:rsid w:val="00A65604"/>
    <w:rsid w:val="00A7150F"/>
    <w:rsid w:val="00A76A3B"/>
    <w:rsid w:val="00A912C9"/>
    <w:rsid w:val="00AC25A6"/>
    <w:rsid w:val="00B01FBB"/>
    <w:rsid w:val="00B0685C"/>
    <w:rsid w:val="00B07E4D"/>
    <w:rsid w:val="00B10E95"/>
    <w:rsid w:val="00B13A83"/>
    <w:rsid w:val="00B322F9"/>
    <w:rsid w:val="00B45E19"/>
    <w:rsid w:val="00B51F42"/>
    <w:rsid w:val="00B67F21"/>
    <w:rsid w:val="00B729BE"/>
    <w:rsid w:val="00B77959"/>
    <w:rsid w:val="00B82B85"/>
    <w:rsid w:val="00B8612C"/>
    <w:rsid w:val="00BB6831"/>
    <w:rsid w:val="00BD479A"/>
    <w:rsid w:val="00BD58C1"/>
    <w:rsid w:val="00BE7DA0"/>
    <w:rsid w:val="00C01447"/>
    <w:rsid w:val="00C02FE2"/>
    <w:rsid w:val="00C31F7C"/>
    <w:rsid w:val="00C35A21"/>
    <w:rsid w:val="00C42739"/>
    <w:rsid w:val="00C456C2"/>
    <w:rsid w:val="00C530F9"/>
    <w:rsid w:val="00C9554E"/>
    <w:rsid w:val="00CA5B01"/>
    <w:rsid w:val="00CB3D6E"/>
    <w:rsid w:val="00CB4D79"/>
    <w:rsid w:val="00CB7DDD"/>
    <w:rsid w:val="00CC0835"/>
    <w:rsid w:val="00CF4332"/>
    <w:rsid w:val="00D05367"/>
    <w:rsid w:val="00D067B3"/>
    <w:rsid w:val="00D11155"/>
    <w:rsid w:val="00D12ED9"/>
    <w:rsid w:val="00D21B67"/>
    <w:rsid w:val="00D243C0"/>
    <w:rsid w:val="00D3393D"/>
    <w:rsid w:val="00D45410"/>
    <w:rsid w:val="00D51FB6"/>
    <w:rsid w:val="00D55CA4"/>
    <w:rsid w:val="00D60748"/>
    <w:rsid w:val="00D704D4"/>
    <w:rsid w:val="00D727A4"/>
    <w:rsid w:val="00D75471"/>
    <w:rsid w:val="00D75CD1"/>
    <w:rsid w:val="00D808CA"/>
    <w:rsid w:val="00D905BE"/>
    <w:rsid w:val="00D90751"/>
    <w:rsid w:val="00D939A5"/>
    <w:rsid w:val="00DA0417"/>
    <w:rsid w:val="00DC450A"/>
    <w:rsid w:val="00DE1EA4"/>
    <w:rsid w:val="00DE20E4"/>
    <w:rsid w:val="00E04BED"/>
    <w:rsid w:val="00E15489"/>
    <w:rsid w:val="00E20F38"/>
    <w:rsid w:val="00E22D07"/>
    <w:rsid w:val="00E26CFE"/>
    <w:rsid w:val="00E31622"/>
    <w:rsid w:val="00E426AC"/>
    <w:rsid w:val="00E55CFC"/>
    <w:rsid w:val="00E67EEF"/>
    <w:rsid w:val="00E708F0"/>
    <w:rsid w:val="00E70D25"/>
    <w:rsid w:val="00E7233E"/>
    <w:rsid w:val="00E74BDF"/>
    <w:rsid w:val="00E903EE"/>
    <w:rsid w:val="00EA1FB4"/>
    <w:rsid w:val="00EB16F8"/>
    <w:rsid w:val="00ED7ECC"/>
    <w:rsid w:val="00EF78B7"/>
    <w:rsid w:val="00F01B09"/>
    <w:rsid w:val="00F04578"/>
    <w:rsid w:val="00F077F7"/>
    <w:rsid w:val="00F13C89"/>
    <w:rsid w:val="00F334C0"/>
    <w:rsid w:val="00F353B2"/>
    <w:rsid w:val="00F371F0"/>
    <w:rsid w:val="00F446C0"/>
    <w:rsid w:val="00F50A3F"/>
    <w:rsid w:val="00F57F65"/>
    <w:rsid w:val="00F6377D"/>
    <w:rsid w:val="00F81A1E"/>
    <w:rsid w:val="00F94DC0"/>
    <w:rsid w:val="00FA32F5"/>
    <w:rsid w:val="00FB0B75"/>
    <w:rsid w:val="00FB242B"/>
    <w:rsid w:val="00FB2FDE"/>
    <w:rsid w:val="00FC58D7"/>
    <w:rsid w:val="00FC7C2F"/>
    <w:rsid w:val="00FE01BE"/>
    <w:rsid w:val="00FE3999"/>
    <w:rsid w:val="00FE700F"/>
    <w:rsid w:val="00FF2DE3"/>
    <w:rsid w:val="00FF49C1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B49810-7DFE-4E79-8966-346617D68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0E2D"/>
    <w:pPr>
      <w:keepNext/>
      <w:spacing w:before="240" w:after="60"/>
      <w:outlineLvl w:val="0"/>
    </w:pPr>
    <w:rPr>
      <w:rFonts w:ascii="Calibri Light" w:eastAsia="Times New Roman" w:hAnsi="Calibri Light" w:cs="Times New Roman"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  <w:style w:type="character" w:customStyle="1" w:styleId="Heading1Char">
    <w:name w:val="Heading 1 Char"/>
    <w:link w:val="Heading1"/>
    <w:uiPriority w:val="9"/>
    <w:rsid w:val="008D0E2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Manashi Sarkar</cp:lastModifiedBy>
  <cp:revision>10</cp:revision>
  <cp:lastPrinted>2025-04-25T09:56:00Z</cp:lastPrinted>
  <dcterms:created xsi:type="dcterms:W3CDTF">2025-05-07T01:26:00Z</dcterms:created>
  <dcterms:modified xsi:type="dcterms:W3CDTF">2026-01-07T06:45:00Z</dcterms:modified>
</cp:coreProperties>
</file>